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F0C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Programrådsmøte 16.02.2021</w:t>
      </w:r>
    </w:p>
    <w:p w:rsidR="005C3F0C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Tilstede: Markus, Ana, Håkon, Misam, Kristina og Sofie</w:t>
      </w:r>
    </w:p>
    <w:p w:rsid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Program:</w:t>
      </w:r>
      <w:r w:rsidRPr="0052225B">
        <w:rPr>
          <w:rFonts w:cstheme="majorBidi"/>
          <w:color w:val="000000"/>
          <w:sz w:val="20"/>
          <w:szCs w:val="20"/>
        </w:rPr>
        <w:br/>
      </w:r>
    </w:p>
    <w:p w:rsidR="005C3F0C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1. Presentasjonsrunde</w:t>
      </w:r>
    </w:p>
    <w:p w:rsidR="007E50AE" w:rsidRPr="0052225B" w:rsidRDefault="007E50AE" w:rsidP="007E50AE">
      <w:pPr>
        <w:rPr>
          <w:rFonts w:cstheme="majorBidi"/>
          <w:color w:val="000000"/>
          <w:sz w:val="20"/>
          <w:szCs w:val="20"/>
        </w:rPr>
      </w:pPr>
      <w:r w:rsidRPr="0052225B">
        <w:rPr>
          <w:rFonts w:cstheme="majorBidi"/>
          <w:color w:val="000000"/>
          <w:sz w:val="20"/>
          <w:szCs w:val="20"/>
        </w:rPr>
        <w:t>Gjennomført.</w:t>
      </w:r>
    </w:p>
    <w:p w:rsidR="0052225B" w:rsidRDefault="0052225B" w:rsidP="007E50AE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3152ED" w:rsidRPr="0052225B" w:rsidRDefault="005C3F0C" w:rsidP="007E50AE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2. Hva er Programrådet og hva er vår rolle?</w:t>
      </w:r>
    </w:p>
    <w:p w:rsidR="00E12EC6" w:rsidRPr="0052225B" w:rsidRDefault="0036627E" w:rsidP="00E12EC6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Markus innleder,</w:t>
      </w:r>
      <w:r w:rsidR="00E12EC6" w:rsidRPr="0052225B">
        <w:rPr>
          <w:rFonts w:cstheme="majorBidi"/>
          <w:color w:val="000000"/>
          <w:sz w:val="20"/>
          <w:szCs w:val="20"/>
          <w:shd w:val="clear" w:color="auto" w:fill="FFFFFF"/>
        </w:rPr>
        <w:t xml:space="preserve"> programrådet er et organ for kommunikasjon og samarbeid mellom studenter, administrasjon og faglige ansatte.</w:t>
      </w:r>
    </w:p>
    <w:p w:rsidR="00E12EC6" w:rsidRPr="0052225B" w:rsidRDefault="00E12EC6" w:rsidP="00E12EC6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Vår rolle innebærer å:</w:t>
      </w:r>
    </w:p>
    <w:p w:rsidR="00E12EC6" w:rsidRPr="0052225B" w:rsidRDefault="00E12EC6" w:rsidP="00E12EC6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- ta opp studentrelaterte saker.</w:t>
      </w:r>
    </w:p>
    <w:p w:rsidR="00E12EC6" w:rsidRPr="0052225B" w:rsidRDefault="00E12EC6" w:rsidP="00E12EC6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- vedta små / mindre endringer for studiene ved TIK senteret</w:t>
      </w:r>
    </w:p>
    <w:p w:rsidR="00E12EC6" w:rsidRPr="0052225B" w:rsidRDefault="00E12EC6" w:rsidP="00E12EC6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C17332" w:rsidRPr="0052225B" w:rsidRDefault="005C3F0C" w:rsidP="00C17332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3. Hvordan fungerer formatene på undervisningen? Digital/analog; kommunika</w:t>
      </w: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sjon; interaksjon; gruppearbeid</w:t>
      </w:r>
      <w:r w:rsidR="00C17332">
        <w:rPr>
          <w:rFonts w:cstheme="majorBidi"/>
          <w:color w:val="000000"/>
          <w:sz w:val="20"/>
          <w:szCs w:val="20"/>
          <w:shd w:val="clear" w:color="auto" w:fill="FFFFFF"/>
        </w:rPr>
        <w:t>.</w:t>
      </w:r>
    </w:p>
    <w:p w:rsidR="008A4FD2" w:rsidRDefault="008A4FD2" w:rsidP="005E56E6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5E56E6" w:rsidRDefault="0052225B" w:rsidP="008A4FD2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Gruppeundervisning på zoom virker bedre, gruppearbeid aktiviserer flere studenter.</w:t>
      </w:r>
    </w:p>
    <w:p w:rsidR="00507783" w:rsidRDefault="0052225B" w:rsidP="00507783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Å få oppgaver tilsendt f</w:t>
      </w:r>
      <w:r w:rsidR="005E56E6">
        <w:rPr>
          <w:rFonts w:cstheme="majorBidi"/>
          <w:color w:val="000000"/>
          <w:sz w:val="20"/>
          <w:szCs w:val="20"/>
          <w:shd w:val="clear" w:color="auto" w:fill="FFFFFF"/>
        </w:rPr>
        <w:t>ør forelesning funker bra, studentene bruker tid på dette slik at man er bedre forberedt til forelesningene.</w:t>
      </w:r>
      <w:r w:rsidR="00B30618">
        <w:rPr>
          <w:rFonts w:cstheme="majorBidi"/>
          <w:color w:val="000000"/>
          <w:sz w:val="20"/>
          <w:szCs w:val="20"/>
          <w:shd w:val="clear" w:color="auto" w:fill="FFFFFF"/>
        </w:rPr>
        <w:t xml:space="preserve"> Grupper på 3-4 </w:t>
      </w:r>
      <w:r w:rsidR="00D36615">
        <w:rPr>
          <w:rFonts w:cstheme="majorBidi"/>
          <w:color w:val="000000"/>
          <w:sz w:val="20"/>
          <w:szCs w:val="20"/>
          <w:shd w:val="clear" w:color="auto" w:fill="FFFFFF"/>
        </w:rPr>
        <w:t xml:space="preserve">stk. </w:t>
      </w:r>
      <w:r w:rsidR="00B30618">
        <w:rPr>
          <w:rFonts w:cstheme="majorBidi"/>
          <w:color w:val="000000"/>
          <w:sz w:val="20"/>
          <w:szCs w:val="20"/>
          <w:shd w:val="clear" w:color="auto" w:fill="FFFFFF"/>
        </w:rPr>
        <w:t>funker fint.</w:t>
      </w:r>
    </w:p>
    <w:p w:rsidR="00263BA9" w:rsidRDefault="00263BA9" w:rsidP="00791C11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>Spørretime</w:t>
      </w:r>
      <w:r w:rsidR="0089508B">
        <w:rPr>
          <w:rFonts w:cstheme="majorBidi"/>
          <w:color w:val="000000"/>
          <w:sz w:val="20"/>
          <w:szCs w:val="20"/>
          <w:shd w:val="clear" w:color="auto" w:fill="FFFFFF"/>
        </w:rPr>
        <w:t>r med forelesere / undervisere</w:t>
      </w:r>
      <w:r w:rsidR="00507783">
        <w:rPr>
          <w:rFonts w:cstheme="majorBidi"/>
          <w:color w:val="000000"/>
          <w:sz w:val="20"/>
          <w:szCs w:val="20"/>
          <w:shd w:val="clear" w:color="auto" w:fill="FFFFFF"/>
        </w:rPr>
        <w:t xml:space="preserve"> er et fint forslag for å </w:t>
      </w:r>
      <w:r w:rsidR="00B13E82">
        <w:rPr>
          <w:rFonts w:cstheme="majorBidi"/>
          <w:color w:val="000000"/>
          <w:sz w:val="20"/>
          <w:szCs w:val="20"/>
          <w:shd w:val="clear" w:color="auto" w:fill="FFFFFF"/>
        </w:rPr>
        <w:t xml:space="preserve">senke terskelen </w:t>
      </w:r>
      <w:r w:rsidR="008C1635">
        <w:rPr>
          <w:rFonts w:cstheme="majorBidi"/>
          <w:color w:val="000000"/>
          <w:sz w:val="20"/>
          <w:szCs w:val="20"/>
          <w:shd w:val="clear" w:color="auto" w:fill="FFFFFF"/>
        </w:rPr>
        <w:t>for å kontakte de faglige</w:t>
      </w:r>
      <w:r w:rsidR="0089508B">
        <w:rPr>
          <w:rFonts w:cstheme="majorBidi"/>
          <w:color w:val="000000"/>
          <w:sz w:val="20"/>
          <w:szCs w:val="20"/>
          <w:shd w:val="clear" w:color="auto" w:fill="FFFFFF"/>
        </w:rPr>
        <w:t>.</w:t>
      </w:r>
    </w:p>
    <w:p w:rsidR="007853E0" w:rsidRDefault="00971355" w:rsidP="007853E0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 xml:space="preserve">Markus skal prøve å sitte </w:t>
      </w:r>
      <w:r w:rsidR="007853E0">
        <w:rPr>
          <w:rFonts w:cstheme="majorBidi"/>
          <w:color w:val="000000"/>
          <w:sz w:val="20"/>
          <w:szCs w:val="20"/>
          <w:shd w:val="clear" w:color="auto" w:fill="FFFFFF"/>
        </w:rPr>
        <w:t>i klassens time med studentene på TIK for å være tilgjengelig for spørsmål.</w:t>
      </w:r>
    </w:p>
    <w:p w:rsidR="00507783" w:rsidRDefault="00507783" w:rsidP="00507783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>Mer tid på presentasjonsrundene for hvert av prosjektene som ble levert i TIK4040 i starten av januar 2021.</w:t>
      </w:r>
      <w:r w:rsidR="00151C05">
        <w:rPr>
          <w:rFonts w:cstheme="majorBidi"/>
          <w:color w:val="000000"/>
          <w:sz w:val="20"/>
          <w:szCs w:val="20"/>
          <w:shd w:val="clear" w:color="auto" w:fill="FFFFFF"/>
        </w:rPr>
        <w:t xml:space="preserve"> Man kan være tydeligere på hvor mye studentene faktisk involveres i forskningsprosjektene.</w:t>
      </w:r>
    </w:p>
    <w:p w:rsidR="00507783" w:rsidRPr="0052225B" w:rsidRDefault="00507783" w:rsidP="00791C11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5C3F0C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4. Studentenes sosiale liv under nedstengningen - status og mulige tiltak? (fint hvis dere Sofie og Jenny kunne orientere her, hør gjerne med de andre</w:t>
      </w: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 xml:space="preserve"> studentene i forkant)</w:t>
      </w:r>
    </w:p>
    <w:p w:rsidR="0018514E" w:rsidRDefault="0018514E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2C5A73" w:rsidRDefault="009D09A9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>Teknovatøren arrangerer ting jevnlig.</w:t>
      </w:r>
      <w:r w:rsidR="009A54D9">
        <w:rPr>
          <w:rFonts w:cstheme="majorBidi"/>
          <w:color w:val="000000"/>
          <w:sz w:val="20"/>
          <w:szCs w:val="20"/>
          <w:shd w:val="clear" w:color="auto" w:fill="FFFFFF"/>
        </w:rPr>
        <w:t xml:space="preserve"> Litt vanskelig å gjennomføre sosiale tiltak under nedstengningen.</w:t>
      </w:r>
    </w:p>
    <w:p w:rsidR="007853E0" w:rsidRDefault="004975E4" w:rsidP="00793FE1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>Snapchat gruppe og en facebook gruppe er administrert av TIK sitt studentutvalg.</w:t>
      </w:r>
    </w:p>
    <w:p w:rsidR="005E150C" w:rsidRDefault="005E150C" w:rsidP="00793FE1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t>Studentutvalget arrangerer flere arrangementer med studentene.</w:t>
      </w:r>
    </w:p>
    <w:p w:rsidR="007853E0" w:rsidRPr="0052225B" w:rsidRDefault="007853E0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2C5A73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5. Felles faglig event på tvers av STS og innovasjon i løpet av semesteret for å bygge bro mellom spesialiseringene?</w:t>
      </w:r>
    </w:p>
    <w:p w:rsidR="00265904" w:rsidRDefault="005A2032">
      <w:pPr>
        <w:rPr>
          <w:rFonts w:cstheme="majorBidi"/>
          <w:color w:val="000000"/>
          <w:sz w:val="20"/>
          <w:szCs w:val="20"/>
        </w:rPr>
      </w:pPr>
      <w:r>
        <w:rPr>
          <w:rFonts w:cstheme="majorBidi"/>
          <w:color w:val="000000"/>
          <w:sz w:val="20"/>
          <w:szCs w:val="20"/>
        </w:rPr>
        <w:t>Alle er for. Markus og undertegnede ser an hvordan man gjør dette.</w:t>
      </w:r>
    </w:p>
    <w:p w:rsidR="002C5A73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</w:rPr>
        <w:br/>
      </w: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6. Droppe skriftlig tilbakemelding på muntlig eksamen? Blir dette unødvendig merarbeid?</w:t>
      </w:r>
    </w:p>
    <w:p w:rsidR="00722824" w:rsidRDefault="00D9060A">
      <w:pPr>
        <w:rPr>
          <w:rFonts w:cstheme="majorBidi"/>
          <w:color w:val="000000"/>
          <w:sz w:val="20"/>
          <w:szCs w:val="20"/>
        </w:rPr>
      </w:pPr>
      <w:r>
        <w:rPr>
          <w:rFonts w:cstheme="majorBidi"/>
          <w:color w:val="000000"/>
          <w:sz w:val="20"/>
          <w:szCs w:val="20"/>
        </w:rPr>
        <w:t>Vi fortsetter med skriftlig tilbakemelding</w:t>
      </w:r>
      <w:r w:rsidR="00620105">
        <w:rPr>
          <w:rFonts w:cstheme="majorBidi"/>
          <w:color w:val="000000"/>
          <w:sz w:val="20"/>
          <w:szCs w:val="20"/>
        </w:rPr>
        <w:t xml:space="preserve"> og</w:t>
      </w:r>
      <w:r w:rsidR="005523D9">
        <w:rPr>
          <w:rFonts w:cstheme="majorBidi"/>
          <w:color w:val="000000"/>
          <w:sz w:val="20"/>
          <w:szCs w:val="20"/>
        </w:rPr>
        <w:t xml:space="preserve"> vi sender til alle studentene.</w:t>
      </w:r>
      <w:r>
        <w:rPr>
          <w:rFonts w:cstheme="majorBidi"/>
          <w:color w:val="000000"/>
          <w:sz w:val="20"/>
          <w:szCs w:val="20"/>
        </w:rPr>
        <w:t xml:space="preserve"> </w:t>
      </w:r>
    </w:p>
    <w:p w:rsidR="005C3F0C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</w:rPr>
        <w:br/>
      </w: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7. Utvikling av eget metodek</w:t>
      </w: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urs på TIK / Status</w:t>
      </w:r>
    </w:p>
    <w:p w:rsidR="002C5A73" w:rsidRDefault="005907D5">
      <w:pPr>
        <w:rPr>
          <w:rFonts w:cstheme="majorBidi"/>
          <w:color w:val="000000"/>
          <w:sz w:val="20"/>
          <w:szCs w:val="20"/>
          <w:shd w:val="clear" w:color="auto" w:fill="FFFFFF"/>
        </w:rPr>
      </w:pPr>
      <w:r>
        <w:rPr>
          <w:rFonts w:cstheme="majorBidi"/>
          <w:color w:val="000000"/>
          <w:sz w:val="20"/>
          <w:szCs w:val="20"/>
          <w:shd w:val="clear" w:color="auto" w:fill="FFFFFF"/>
        </w:rPr>
        <w:lastRenderedPageBreak/>
        <w:t>Fristen for innleveringen av et utkast for emne er 20. august.</w:t>
      </w:r>
      <w:r w:rsidR="00575609">
        <w:rPr>
          <w:rFonts w:cstheme="majorBidi"/>
          <w:color w:val="000000"/>
          <w:sz w:val="20"/>
          <w:szCs w:val="20"/>
          <w:shd w:val="clear" w:color="auto" w:fill="FFFFFF"/>
        </w:rPr>
        <w:t xml:space="preserve"> Man ønsker å danne et metodekurs for </w:t>
      </w:r>
      <w:r w:rsidR="00BF598C">
        <w:rPr>
          <w:rFonts w:cstheme="majorBidi"/>
          <w:color w:val="000000"/>
          <w:sz w:val="20"/>
          <w:szCs w:val="20"/>
          <w:shd w:val="clear" w:color="auto" w:fill="FFFFFF"/>
        </w:rPr>
        <w:t>begge spesialiseringene som erstatter emnet man følger sammen med samfunnsgeografi.</w:t>
      </w:r>
      <w:bookmarkStart w:id="0" w:name="_GoBack"/>
      <w:bookmarkEnd w:id="0"/>
    </w:p>
    <w:p w:rsidR="00722824" w:rsidRPr="0052225B" w:rsidRDefault="00722824">
      <w:pPr>
        <w:rPr>
          <w:rFonts w:cstheme="majorBidi"/>
          <w:color w:val="000000"/>
          <w:sz w:val="20"/>
          <w:szCs w:val="20"/>
          <w:shd w:val="clear" w:color="auto" w:fill="FFFFFF"/>
        </w:rPr>
      </w:pPr>
    </w:p>
    <w:p w:rsidR="00494066" w:rsidRPr="0052225B" w:rsidRDefault="005C3F0C">
      <w:pPr>
        <w:rPr>
          <w:rFonts w:cstheme="majorBidi"/>
          <w:color w:val="000000"/>
          <w:sz w:val="20"/>
          <w:szCs w:val="20"/>
          <w:shd w:val="clear" w:color="auto" w:fill="FFFFFF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8. Eventuelt</w:t>
      </w:r>
    </w:p>
    <w:p w:rsidR="002C5A73" w:rsidRPr="0052225B" w:rsidRDefault="002C5A73">
      <w:pPr>
        <w:rPr>
          <w:rFonts w:cstheme="majorBidi"/>
        </w:rPr>
      </w:pPr>
      <w:r w:rsidRPr="0052225B">
        <w:rPr>
          <w:rFonts w:cstheme="majorBidi"/>
          <w:color w:val="000000"/>
          <w:sz w:val="20"/>
          <w:szCs w:val="20"/>
          <w:shd w:val="clear" w:color="auto" w:fill="FFFFFF"/>
        </w:rPr>
        <w:t>Protokollføre referatene</w:t>
      </w:r>
    </w:p>
    <w:sectPr w:rsidR="002C5A73" w:rsidRPr="005222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bAwN7YwtTSwMDVV0lEKTi0uzszPAykwrAUAdzMdaSwAAAA="/>
  </w:docVars>
  <w:rsids>
    <w:rsidRoot w:val="005C3F0C"/>
    <w:rsid w:val="0003424D"/>
    <w:rsid w:val="00151C05"/>
    <w:rsid w:val="0018514E"/>
    <w:rsid w:val="0019010B"/>
    <w:rsid w:val="001B7596"/>
    <w:rsid w:val="001F6A64"/>
    <w:rsid w:val="00227DBC"/>
    <w:rsid w:val="00263BA9"/>
    <w:rsid w:val="00265904"/>
    <w:rsid w:val="0027723A"/>
    <w:rsid w:val="00281D38"/>
    <w:rsid w:val="0029701A"/>
    <w:rsid w:val="002C5A73"/>
    <w:rsid w:val="003152ED"/>
    <w:rsid w:val="0036627E"/>
    <w:rsid w:val="0037381A"/>
    <w:rsid w:val="00490820"/>
    <w:rsid w:val="004975E4"/>
    <w:rsid w:val="004B15E6"/>
    <w:rsid w:val="004D0483"/>
    <w:rsid w:val="00507783"/>
    <w:rsid w:val="0052225B"/>
    <w:rsid w:val="00527F3E"/>
    <w:rsid w:val="005523D9"/>
    <w:rsid w:val="0055298E"/>
    <w:rsid w:val="00575609"/>
    <w:rsid w:val="005907D5"/>
    <w:rsid w:val="005A2032"/>
    <w:rsid w:val="005C3F0C"/>
    <w:rsid w:val="005D08DA"/>
    <w:rsid w:val="005D2E1E"/>
    <w:rsid w:val="005E150C"/>
    <w:rsid w:val="005E3CEB"/>
    <w:rsid w:val="005E56E6"/>
    <w:rsid w:val="005F00C2"/>
    <w:rsid w:val="006045C6"/>
    <w:rsid w:val="00620105"/>
    <w:rsid w:val="00633A7E"/>
    <w:rsid w:val="00655065"/>
    <w:rsid w:val="006939AC"/>
    <w:rsid w:val="00703C8A"/>
    <w:rsid w:val="00715195"/>
    <w:rsid w:val="007160BC"/>
    <w:rsid w:val="00722824"/>
    <w:rsid w:val="007853E0"/>
    <w:rsid w:val="00791C11"/>
    <w:rsid w:val="00793FE1"/>
    <w:rsid w:val="007C45BF"/>
    <w:rsid w:val="007E50AE"/>
    <w:rsid w:val="008052AD"/>
    <w:rsid w:val="00884C00"/>
    <w:rsid w:val="008917CD"/>
    <w:rsid w:val="0089508B"/>
    <w:rsid w:val="008A4FD2"/>
    <w:rsid w:val="008C1635"/>
    <w:rsid w:val="008F4F4F"/>
    <w:rsid w:val="0093784B"/>
    <w:rsid w:val="0095521F"/>
    <w:rsid w:val="009557EB"/>
    <w:rsid w:val="00971355"/>
    <w:rsid w:val="00972592"/>
    <w:rsid w:val="00976FA5"/>
    <w:rsid w:val="00977E4A"/>
    <w:rsid w:val="009A54D9"/>
    <w:rsid w:val="009C6AB6"/>
    <w:rsid w:val="009D01CF"/>
    <w:rsid w:val="009D09A9"/>
    <w:rsid w:val="009D35BE"/>
    <w:rsid w:val="00A6751B"/>
    <w:rsid w:val="00AC22DC"/>
    <w:rsid w:val="00AF2187"/>
    <w:rsid w:val="00B13E82"/>
    <w:rsid w:val="00B30618"/>
    <w:rsid w:val="00B32EAD"/>
    <w:rsid w:val="00B72AC9"/>
    <w:rsid w:val="00BF598C"/>
    <w:rsid w:val="00C11D6E"/>
    <w:rsid w:val="00C17332"/>
    <w:rsid w:val="00C56B17"/>
    <w:rsid w:val="00CA062E"/>
    <w:rsid w:val="00D36615"/>
    <w:rsid w:val="00D47AB5"/>
    <w:rsid w:val="00D9060A"/>
    <w:rsid w:val="00DF2E6C"/>
    <w:rsid w:val="00E12EC6"/>
    <w:rsid w:val="00E45EC7"/>
    <w:rsid w:val="00E86090"/>
    <w:rsid w:val="00ED4756"/>
    <w:rsid w:val="00EE639E"/>
    <w:rsid w:val="00F13F25"/>
    <w:rsid w:val="00F57293"/>
    <w:rsid w:val="00FA1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24304"/>
  <w15:chartTrackingRefBased/>
  <w15:docId w15:val="{D6A86964-8917-4571-A17B-659E1FDD1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1CF"/>
    <w:pPr>
      <w:spacing w:after="0" w:line="360" w:lineRule="auto"/>
    </w:pPr>
    <w:rPr>
      <w:rFonts w:asciiTheme="majorBidi" w:hAnsiTheme="majorBidi"/>
      <w:sz w:val="24"/>
    </w:rPr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9D01CF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Misamstil1">
    <w:name w:val="Misam stil 1"/>
    <w:basedOn w:val="Overskrift1"/>
    <w:link w:val="Misamstil1Tegn"/>
    <w:autoRedefine/>
    <w:qFormat/>
    <w:rsid w:val="00C11D6E"/>
    <w:rPr>
      <w:bCs/>
      <w:szCs w:val="28"/>
      <w:lang w:eastAsia="nb-NO"/>
    </w:rPr>
  </w:style>
  <w:style w:type="character" w:customStyle="1" w:styleId="Misamstil1Tegn">
    <w:name w:val="Misam stil 1 Tegn"/>
    <w:basedOn w:val="Standardskriftforavsnitt"/>
    <w:link w:val="Misamstil1"/>
    <w:rsid w:val="00C11D6E"/>
    <w:rPr>
      <w:rFonts w:asciiTheme="majorBidi" w:eastAsiaTheme="majorEastAsia" w:hAnsiTheme="majorBidi" w:cstheme="majorBidi"/>
      <w:b/>
      <w:bCs/>
      <w:sz w:val="28"/>
      <w:szCs w:val="28"/>
      <w:lang w:val="en-US" w:eastAsia="nb-NO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9D01CF"/>
    <w:rPr>
      <w:rFonts w:asciiTheme="majorBidi" w:eastAsiaTheme="majorEastAsia" w:hAnsiTheme="majorBidi" w:cstheme="majorBidi"/>
      <w:b/>
      <w:sz w:val="28"/>
      <w:szCs w:val="32"/>
      <w:lang w:val="en-US"/>
    </w:rPr>
  </w:style>
  <w:style w:type="paragraph" w:styleId="Ingenmellomrom">
    <w:name w:val="No Spacing"/>
    <w:aliases w:val="Vanlig tekst"/>
    <w:autoRedefine/>
    <w:uiPriority w:val="1"/>
    <w:qFormat/>
    <w:rsid w:val="00C11D6E"/>
    <w:pPr>
      <w:spacing w:after="0" w:line="360" w:lineRule="auto"/>
    </w:pPr>
    <w:rPr>
      <w:rFonts w:asciiTheme="majorBidi" w:eastAsia="Calibri" w:hAnsiTheme="majorBidi" w:cs="Calibri"/>
      <w:iCs/>
      <w:sz w:val="24"/>
      <w:szCs w:val="24"/>
      <w:lang w:val="en-US" w:eastAsia="nb-NO"/>
    </w:rPr>
  </w:style>
  <w:style w:type="paragraph" w:styleId="INNH1">
    <w:name w:val="toc 1"/>
    <w:basedOn w:val="Normal"/>
    <w:next w:val="Normal"/>
    <w:autoRedefine/>
    <w:uiPriority w:val="39"/>
    <w:semiHidden/>
    <w:unhideWhenUsed/>
    <w:rsid w:val="0093784B"/>
    <w:pPr>
      <w:spacing w:before="120" w:after="120"/>
    </w:pPr>
    <w:rPr>
      <w:rFonts w:ascii="Times New Roman" w:eastAsiaTheme="minorEastAsia" w:hAnsi="Times New Roman" w:cs="Times New Roman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53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isam Hussain</dc:creator>
  <cp:keywords/>
  <dc:description/>
  <cp:lastModifiedBy>Syed Misam Hussain</cp:lastModifiedBy>
  <cp:revision>99</cp:revision>
  <dcterms:created xsi:type="dcterms:W3CDTF">2021-02-16T11:34:00Z</dcterms:created>
  <dcterms:modified xsi:type="dcterms:W3CDTF">2021-02-16T12:55:00Z</dcterms:modified>
</cp:coreProperties>
</file>